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0698D3" w14:textId="6902183D" w:rsidR="005F79B7" w:rsidRPr="005F79B7" w:rsidRDefault="005F79B7" w:rsidP="005F79B7">
      <w:pPr>
        <w:jc w:val="center"/>
        <w:rPr>
          <w:sz w:val="32"/>
          <w:szCs w:val="32"/>
        </w:rPr>
      </w:pPr>
      <w:bookmarkStart w:id="0" w:name="_GoBack"/>
      <w:r w:rsidRPr="005F79B7">
        <w:rPr>
          <w:sz w:val="32"/>
          <w:szCs w:val="32"/>
        </w:rPr>
        <w:t>Материалы для лабораторной работы № 1</w:t>
      </w:r>
    </w:p>
    <w:bookmarkEnd w:id="0"/>
    <w:p w14:paraId="6CEA9E42" w14:textId="77777777" w:rsidR="00875A48" w:rsidRDefault="00875A48" w:rsidP="00875A48">
      <w:pPr>
        <w:pStyle w:val="a3"/>
        <w:numPr>
          <w:ilvl w:val="0"/>
          <w:numId w:val="1"/>
        </w:numPr>
      </w:pPr>
      <w:r>
        <w:t>Л</w:t>
      </w:r>
      <w:r w:rsidRPr="00875A48">
        <w:t>инейные выч</w:t>
      </w:r>
      <w:r>
        <w:t>ислительные процессы</w:t>
      </w:r>
      <w:r w:rsidR="00441483">
        <w:rPr>
          <w:lang w:val="en-US"/>
        </w:rPr>
        <w:t>.</w:t>
      </w:r>
    </w:p>
    <w:p w14:paraId="7FC638CB" w14:textId="77777777" w:rsidR="00441483" w:rsidRDefault="00441483" w:rsidP="00441483">
      <w:pPr>
        <w:pStyle w:val="a3"/>
        <w:numPr>
          <w:ilvl w:val="0"/>
          <w:numId w:val="1"/>
        </w:numPr>
      </w:pPr>
      <w:r w:rsidRPr="00875A48">
        <w:t>Научится реализовать алгоритмы на линейно-вычислительные процессы</w:t>
      </w:r>
      <w:r>
        <w:t xml:space="preserve">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727DB675" w14:textId="77777777" w:rsidR="00441483" w:rsidRDefault="00441483" w:rsidP="00441483">
      <w:pPr>
        <w:pStyle w:val="a3"/>
        <w:numPr>
          <w:ilvl w:val="0"/>
          <w:numId w:val="1"/>
        </w:numPr>
      </w:pPr>
      <w:r w:rsidRPr="00875A48">
        <w:t>ПК, PascalABC.NET</w:t>
      </w:r>
      <w:r>
        <w:t xml:space="preserve"> 3.4.</w:t>
      </w:r>
      <w:r w:rsidR="002A0DAA">
        <w:t>2</w:t>
      </w:r>
      <w:r>
        <w:t>.</w:t>
      </w:r>
    </w:p>
    <w:p w14:paraId="5BCDAA4D" w14:textId="77777777" w:rsidR="00875A48" w:rsidRPr="00875A48" w:rsidRDefault="00875A48" w:rsidP="00875A48">
      <w:pPr>
        <w:pStyle w:val="a3"/>
        <w:numPr>
          <w:ilvl w:val="0"/>
          <w:numId w:val="1"/>
        </w:numPr>
      </w:pPr>
      <w:r>
        <w:t xml:space="preserve">Вычислить результат вычисления переменной </w:t>
      </w:r>
      <m:oMath>
        <m:r>
          <w:rPr>
            <w:rFonts w:ascii="Cambria Math" w:hAnsi="Cambria Math"/>
            <w:lang w:val="en-US"/>
          </w:rPr>
          <m:t>R</m:t>
        </m:r>
      </m:oMath>
      <w:r w:rsidRPr="00875A48">
        <w:t xml:space="preserve"> </w:t>
      </w:r>
      <w:r>
        <w:t xml:space="preserve">по выражению </w:t>
      </w:r>
      <m:oMath>
        <m:r>
          <w:rPr>
            <w:rFonts w:ascii="Cambria Math" w:hAnsi="Cambria Math"/>
            <w:lang w:val="en-US"/>
          </w:rPr>
          <m:t>R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+b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*</m:t>
            </m:r>
            <m:r>
              <m:rPr>
                <m:sty m:val="p"/>
              </m:rPr>
              <w:rPr>
                <w:rFonts w:ascii="Cambria Math" w:hAnsi="Cambria Math"/>
              </w:rPr>
              <m:t>cos⁡</m:t>
            </m:r>
            <m:r>
              <w:rPr>
                <w:rFonts w:ascii="Cambria Math" w:hAnsi="Cambria Math"/>
              </w:rPr>
              <m:t>(a)</m:t>
            </m:r>
          </m:num>
          <m:den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</m:fName>
              <m:e>
                <m:r>
                  <w:rPr>
                    <w:rFonts w:ascii="Cambria Math" w:hAnsi="Cambria Math"/>
                  </w:rPr>
                  <m:t>(a+b)</m:t>
                </m:r>
              </m:e>
            </m:func>
            <m:r>
              <m:rPr>
                <m:sty m:val="p"/>
              </m:rPr>
              <w:rPr>
                <w:rFonts w:ascii="Cambria Math" w:hAnsi="Cambria Math"/>
              </w:rPr>
              <m:t>+sin⁡</m:t>
            </m:r>
            <m:r>
              <w:rPr>
                <w:rFonts w:ascii="Cambria Math" w:hAnsi="Cambria Math"/>
              </w:rPr>
              <m:t>(a+b)</m:t>
            </m:r>
          </m:den>
        </m:f>
      </m:oMath>
      <w:r w:rsidR="00441483" w:rsidRPr="00441483">
        <w:rPr>
          <w:rFonts w:eastAsiaTheme="minorEastAsia"/>
        </w:rPr>
        <w:t>.</w:t>
      </w:r>
    </w:p>
    <w:p w14:paraId="7C0B394A" w14:textId="77777777" w:rsidR="00875A48" w:rsidRPr="00875A48" w:rsidRDefault="00875A48" w:rsidP="00875A48">
      <w:pPr>
        <w:pStyle w:val="a3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hAnsi="Cambria Math"/>
            <w:lang w:val="en-US"/>
          </w:rPr>
          <m:t>R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+b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*</m:t>
            </m:r>
            <m:func>
              <m:funcPr>
                <m:ctrlPr>
                  <w:rPr>
                    <w:rFonts w:ascii="Cambria Math" w:hAnsi="Cambria Math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ctrlPr>
                  <w:rPr>
                    <w:rFonts w:ascii="Cambria Math" w:hAnsi="Cambria Math"/>
                    <w:i/>
                  </w:rPr>
                </m:ctrlP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d>
              </m:e>
            </m:func>
          </m:num>
          <m:den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</m:fName>
              <m:e>
                <m:r>
                  <w:rPr>
                    <w:rFonts w:ascii="Cambria Math" w:hAnsi="Cambria Math"/>
                  </w:rPr>
                  <m:t>(a+b)</m:t>
                </m:r>
              </m:e>
            </m:func>
            <m:r>
              <w:rPr>
                <w:rFonts w:ascii="Cambria Math" w:hAnsi="Cambria Math"/>
              </w:rPr>
              <m:t>+</m:t>
            </m:r>
            <m:func>
              <m:funcPr>
                <m:ctrlPr>
                  <w:rPr>
                    <w:rFonts w:ascii="Cambria Math" w:hAnsi="Cambria Math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ctrlPr>
                  <w:rPr>
                    <w:rFonts w:ascii="Cambria Math" w:hAnsi="Cambria Math"/>
                    <w:i/>
                  </w:rPr>
                </m:ctrlP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+b</m:t>
                    </m:r>
                  </m:e>
                </m:d>
              </m:e>
            </m:func>
          </m:den>
        </m:f>
      </m:oMath>
      <w:r w:rsidR="00D7689A" w:rsidRPr="00D7689A">
        <w:rPr>
          <w:rFonts w:eastAsiaTheme="minorEastAsia"/>
        </w:rPr>
        <w:t>.</w:t>
      </w:r>
    </w:p>
    <w:p w14:paraId="55A1CC9C" w14:textId="77777777" w:rsidR="00B119C2" w:rsidRDefault="00B119C2" w:rsidP="00B119C2">
      <w:pPr>
        <w:pStyle w:val="a3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6CDE741" wp14:editId="642D70D8">
                <wp:simplePos x="0" y="0"/>
                <wp:positionH relativeFrom="column">
                  <wp:posOffset>1891665</wp:posOffset>
                </wp:positionH>
                <wp:positionV relativeFrom="paragraph">
                  <wp:posOffset>2319655</wp:posOffset>
                </wp:positionV>
                <wp:extent cx="1234440" cy="678180"/>
                <wp:effectExtent l="0" t="0" r="22860" b="26670"/>
                <wp:wrapNone/>
                <wp:docPr id="11" name="Надпись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4440" cy="678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2D597CB" w14:textId="77777777" w:rsidR="00D37041" w:rsidRDefault="005F79B7"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sSup>
                                      <m:sSup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m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*</m:t>
                                    </m:r>
                                    <m:func>
                                      <m:funcPr>
                                        <m:ctrlPr>
                                          <w:rPr>
                                            <w:rFonts w:ascii="Cambria Math" w:eastAsiaTheme="minorEastAsia" w:hAnsi="Cambria Math" w:cs="Cambria Math"/>
                                            <w:i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w:rPr>
                                            <w:rFonts w:ascii="Cambria Math" w:eastAsiaTheme="minorEastAsia" w:hAnsi="Cambria Math" w:cs="Cambria Math"/>
                                            <w:lang w:val="en-US"/>
                                          </w:rPr>
                                          <m:t>cos</m:t>
                                        </m: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fName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a</m:t>
                                            </m:r>
                                          </m:e>
                                        </m:d>
                                      </m:e>
                                    </m:func>
                                  </m:num>
                                  <m:den>
                                    <m:func>
                                      <m:fun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ln</m:t>
                                        </m:r>
                                      </m:fName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m</m:t>
                                            </m:r>
                                          </m:e>
                                        </m:d>
                                      </m:e>
                                    </m:func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+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</w:rPr>
                                      <m:t>sin⁡</m:t>
                                    </m:r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(m)</m:t>
                                    </m:r>
                                  </m:den>
                                </m:f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6CDE741" id="_x0000_t202" coordsize="21600,21600" o:spt="202" path="m,l,21600r21600,l21600,xe">
                <v:stroke joinstyle="miter"/>
                <v:path gradientshapeok="t" o:connecttype="rect"/>
              </v:shapetype>
              <v:shape id="Надпись 11" o:spid="_x0000_s1026" type="#_x0000_t202" style="position:absolute;left:0;text-align:left;margin-left:148.95pt;margin-top:182.65pt;width:97.2pt;height:53.4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" fillcolor="white [3201]" strokecolor="white [3212]" strokeweight=".5pt">
                <v:textbox>
                  <w:txbxContent>
                    <w:p w14:paraId="62D597CB" w14:textId="77777777" w:rsidR="00D37041" w:rsidRDefault="005F79B7">
                      <m:oMathPara>
                        <m:oMath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*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eastAsiaTheme="minorEastAsia" w:hAnsi="Cambria Math" w:cs="Cambria Math"/>
                                      <w:i/>
                                    </w:rPr>
                                  </m:ctrlPr>
                                </m:funcPr>
                                <m:fName>
                                  <m:r>
                                    <w:rPr>
                                      <w:rFonts w:ascii="Cambria Math" w:eastAsiaTheme="minorEastAsia" w:hAnsi="Cambria Math" w:cs="Cambria Math"/>
                                      <w:lang w:val="en-US"/>
                                    </w:rPr>
                                    <m:t>cos</m:t>
                                  </m: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fName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a</m:t>
                                      </m:r>
                                    </m:e>
                                  </m:d>
                                </m:e>
                              </m:func>
                            </m:num>
                            <m:den>
                              <m:func>
                                <m:funcPr>
                                  <m:ctrlPr>
                                    <w:rPr>
                                      <w:rFonts w:ascii="Cambria Math" w:eastAsiaTheme="minorEastAsia" w:hAnsi="Cambria Math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ln</m:t>
                                  </m:r>
                                </m:fName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m</m:t>
                                      </m:r>
                                    </m:e>
                                  </m:d>
                                </m:e>
                              </m:func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+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sin⁡</m:t>
                              </m:r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(m)</m:t>
                              </m:r>
                            </m:den>
                          </m:f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>
        <w:rPr>
          <w:rFonts w:eastAsiaTheme="minorEastAsia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E4EEC34" wp14:editId="74C869A5">
                <wp:simplePos x="0" y="0"/>
                <wp:positionH relativeFrom="column">
                  <wp:posOffset>413385</wp:posOffset>
                </wp:positionH>
                <wp:positionV relativeFrom="paragraph">
                  <wp:posOffset>3714115</wp:posOffset>
                </wp:positionV>
                <wp:extent cx="906780" cy="373380"/>
                <wp:effectExtent l="0" t="0" r="26670" b="26670"/>
                <wp:wrapNone/>
                <wp:docPr id="10" name="Блок-схема: знак завершения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6780" cy="373380"/>
                        </a:xfrm>
                        <a:prstGeom prst="flowChartTerminato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2B01F2" w14:textId="77777777" w:rsidR="00D37041" w:rsidRPr="00B119C2" w:rsidRDefault="00D37041" w:rsidP="00B119C2">
                            <w:pPr>
                              <w:jc w:val="center"/>
                            </w:pPr>
                            <w:r>
                              <w:t>останов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E4EEC34"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Блок-схема: знак завершения 10" o:spid="_x0000_s1027" type="#_x0000_t116" style="position:absolute;left:0;text-align:left;margin-left:32.55pt;margin-top:292.45pt;width:71.4pt;height:29.4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" fillcolor="#5b9bd5 [3204]" strokecolor="#1f4d78 [1604]" strokeweight="1pt">
                <v:textbox>
                  <w:txbxContent>
                    <w:p w14:paraId="5A2B01F2" w14:textId="77777777" w:rsidR="00D37041" w:rsidRPr="00B119C2" w:rsidRDefault="00D37041" w:rsidP="00B119C2">
                      <w:pPr>
                        <w:jc w:val="center"/>
                      </w:pPr>
                      <w:r>
                        <w:t>останов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Theme="minorEastAsia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789C837" wp14:editId="0BD2C7C4">
                <wp:simplePos x="0" y="0"/>
                <wp:positionH relativeFrom="column">
                  <wp:posOffset>1678305</wp:posOffset>
                </wp:positionH>
                <wp:positionV relativeFrom="paragraph">
                  <wp:posOffset>2342515</wp:posOffset>
                </wp:positionV>
                <wp:extent cx="190500" cy="533400"/>
                <wp:effectExtent l="0" t="0" r="19050" b="19050"/>
                <wp:wrapNone/>
                <wp:docPr id="9" name="Левая круглая скобка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533400"/>
                        </a:xfrm>
                        <a:prstGeom prst="leftBracke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50B9703" id="_x0000_t85" coordsize="21600,21600" o:spt="85" adj="1800" path="m21600,qx0@0l0@1qy21600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21600,0;0,10800;21600,21600" textboxrect="6326,@2,21600,@3"/>
                <v:handles>
                  <v:h position="topLeft,#0" yrange="0,10800"/>
                </v:handles>
              </v:shapetype>
              <v:shape id="Левая круглая скобка 9" o:spid="_x0000_s1026" type="#_x0000_t85" style="position:absolute;margin-left:132.15pt;margin-top:184.45pt;width:15pt;height:42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" adj="643" strokecolor="#5b9bd5 [3204]" strokeweight=".5pt">
                <v:stroke joinstyle="miter"/>
              </v:shape>
            </w:pict>
          </mc:Fallback>
        </mc:AlternateContent>
      </w:r>
      <w:r w:rsidR="00EC0AE0">
        <w:rPr>
          <w:rFonts w:eastAsiaTheme="minorEastAsia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0465F41" wp14:editId="16C10B2B">
                <wp:simplePos x="0" y="0"/>
                <wp:positionH relativeFrom="column">
                  <wp:posOffset>1266825</wp:posOffset>
                </wp:positionH>
                <wp:positionV relativeFrom="paragraph">
                  <wp:posOffset>2586355</wp:posOffset>
                </wp:positionV>
                <wp:extent cx="426720" cy="0"/>
                <wp:effectExtent l="0" t="0" r="11430" b="19050"/>
                <wp:wrapNone/>
                <wp:docPr id="8" name="Прямая соединительная линия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6720" cy="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accent5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56197CD" id="Прямая соединительная линия 8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9.75pt,203.65pt" to="133.35pt,20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" strokecolor="#4472c4 [3208]">
                <v:stroke dashstyle="dash"/>
              </v:line>
            </w:pict>
          </mc:Fallback>
        </mc:AlternateContent>
      </w:r>
      <w:r w:rsidR="00EC0AE0">
        <w:rPr>
          <w:rFonts w:eastAsiaTheme="minorEastAsia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6D64033" wp14:editId="64699441">
                <wp:simplePos x="0" y="0"/>
                <wp:positionH relativeFrom="column">
                  <wp:posOffset>306705</wp:posOffset>
                </wp:positionH>
                <wp:positionV relativeFrom="paragraph">
                  <wp:posOffset>3020695</wp:posOffset>
                </wp:positionV>
                <wp:extent cx="1013460" cy="449580"/>
                <wp:effectExtent l="19050" t="0" r="34290" b="26670"/>
                <wp:wrapNone/>
                <wp:docPr id="7" name="Блок-схема: данные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3460" cy="449580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B2CE8D" w14:textId="77777777" w:rsidR="00D37041" w:rsidRPr="00EC0AE0" w:rsidRDefault="00D37041" w:rsidP="00EC0AE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6D64033" id="_x0000_t111" coordsize="21600,21600" o:spt="111" path="m4321,l21600,,17204,21600,,21600xe">
                <v:stroke joinstyle="miter"/>
                <v:path gradientshapeok="t" o:connecttype="custom" o:connectlocs="12961,0;10800,0;2161,10800;8602,21600;10800,21600;19402,10800" textboxrect="4321,0,17204,21600"/>
              </v:shapetype>
              <v:shape id="Блок-схема: данные 7" o:spid="_x0000_s1028" type="#_x0000_t111" style="position:absolute;left:0;text-align:left;margin-left:24.15pt;margin-top:237.85pt;width:79.8pt;height:35.4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" fillcolor="#5b9bd5 [3204]" strokecolor="#1f4d78 [1604]" strokeweight="1pt">
                <v:textbox>
                  <w:txbxContent>
                    <w:p w14:paraId="13B2CE8D" w14:textId="77777777" w:rsidR="00D37041" w:rsidRPr="00EC0AE0" w:rsidRDefault="00D37041" w:rsidP="00EC0AE0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R</w:t>
                      </w:r>
                    </w:p>
                  </w:txbxContent>
                </v:textbox>
              </v:shape>
            </w:pict>
          </mc:Fallback>
        </mc:AlternateContent>
      </w:r>
      <w:r w:rsidR="00EC0AE0">
        <w:rPr>
          <w:rFonts w:eastAsiaTheme="minorEastAsia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1697680" wp14:editId="05F3F421">
                <wp:simplePos x="0" y="0"/>
                <wp:positionH relativeFrom="column">
                  <wp:posOffset>428625</wp:posOffset>
                </wp:positionH>
                <wp:positionV relativeFrom="paragraph">
                  <wp:posOffset>2418715</wp:posOffset>
                </wp:positionV>
                <wp:extent cx="838200" cy="365760"/>
                <wp:effectExtent l="0" t="0" r="19050" b="15240"/>
                <wp:wrapNone/>
                <wp:docPr id="6" name="Прямоугольник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3657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93ED7B" w14:textId="77777777" w:rsidR="00D37041" w:rsidRPr="00EC0AE0" w:rsidRDefault="00D37041" w:rsidP="00EC0AE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lang w:val="en-US"/>
                              </w:rPr>
                              <w:t>R</w:t>
                            </w:r>
                            <w:r w:rsidR="00390638">
                              <w:rPr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>: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>=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697680" id="Прямоугольник 6" o:spid="_x0000_s1029" style="position:absolute;left:0;text-align:left;margin-left:33.75pt;margin-top:190.45pt;width:66pt;height:28.8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" fillcolor="#5b9bd5 [3204]" strokecolor="#1f4d78 [1604]" strokeweight="1pt">
                <v:textbox>
                  <w:txbxContent>
                    <w:p w14:paraId="2993ED7B" w14:textId="77777777" w:rsidR="00D37041" w:rsidRPr="00EC0AE0" w:rsidRDefault="00D37041" w:rsidP="00EC0AE0">
                      <w:pPr>
                        <w:jc w:val="center"/>
                        <w:rPr>
                          <w:lang w:val="en-US"/>
                        </w:rPr>
                      </w:pPr>
                      <w:proofErr w:type="gramStart"/>
                      <w:r>
                        <w:rPr>
                          <w:lang w:val="en-US"/>
                        </w:rPr>
                        <w:t>R</w:t>
                      </w:r>
                      <w:r w:rsidR="00390638">
                        <w:rPr>
                          <w:lang w:val="en-US"/>
                        </w:rPr>
                        <w:t xml:space="preserve"> </w:t>
                      </w:r>
                      <w:r>
                        <w:rPr>
                          <w:lang w:val="en-US"/>
                        </w:rPr>
                        <w:t>:</w:t>
                      </w:r>
                      <w:proofErr w:type="gramEnd"/>
                      <w:r>
                        <w:rPr>
                          <w:lang w:val="en-US"/>
                        </w:rPr>
                        <w:t>=</w:t>
                      </w:r>
                    </w:p>
                  </w:txbxContent>
                </v:textbox>
              </v:rect>
            </w:pict>
          </mc:Fallback>
        </mc:AlternateContent>
      </w:r>
      <w:r w:rsidR="00EC0AE0">
        <w:rPr>
          <w:rFonts w:eastAsiaTheme="minorEastAsia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AE9517A" wp14:editId="63E7BE10">
                <wp:simplePos x="0" y="0"/>
                <wp:positionH relativeFrom="column">
                  <wp:posOffset>413385</wp:posOffset>
                </wp:positionH>
                <wp:positionV relativeFrom="paragraph">
                  <wp:posOffset>1793875</wp:posOffset>
                </wp:positionV>
                <wp:extent cx="845820" cy="449580"/>
                <wp:effectExtent l="0" t="0" r="11430" b="26670"/>
                <wp:wrapNone/>
                <wp:docPr id="5" name="Блок-схема: процесс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5820" cy="44958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8880A3" w14:textId="77777777" w:rsidR="00D37041" w:rsidRPr="00EC0AE0" w:rsidRDefault="00390638" w:rsidP="00EC0AE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lang w:val="en-US"/>
                              </w:rPr>
                              <w:t xml:space="preserve">M </w:t>
                            </w:r>
                            <w:r w:rsidR="00D37041">
                              <w:rPr>
                                <w:lang w:val="en-US"/>
                              </w:rPr>
                              <w:t>:</w:t>
                            </w:r>
                            <w:proofErr w:type="gramEnd"/>
                            <w:r w:rsidR="00D37041">
                              <w:rPr>
                                <w:lang w:val="en-US"/>
                              </w:rPr>
                              <w:t>=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="00D37041">
                              <w:rPr>
                                <w:lang w:val="en-US"/>
                              </w:rPr>
                              <w:t>a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="00D37041">
                              <w:rPr>
                                <w:lang w:val="en-US"/>
                              </w:rPr>
                              <w:t>+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="00D37041">
                              <w:rPr>
                                <w:lang w:val="en-US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AE9517A" id="_x0000_t109" coordsize="21600,21600" o:spt="109" path="m,l,21600r21600,l21600,xe">
                <v:stroke joinstyle="miter"/>
                <v:path gradientshapeok="t" o:connecttype="rect"/>
              </v:shapetype>
              <v:shape id="Блок-схема: процесс 5" o:spid="_x0000_s1030" type="#_x0000_t109" style="position:absolute;left:0;text-align:left;margin-left:32.55pt;margin-top:141.25pt;width:66.6pt;height:35.4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" fillcolor="#5b9bd5 [3204]" strokecolor="#1f4d78 [1604]" strokeweight="1pt">
                <v:textbox>
                  <w:txbxContent>
                    <w:p w14:paraId="488880A3" w14:textId="77777777" w:rsidR="00D37041" w:rsidRPr="00EC0AE0" w:rsidRDefault="00390638" w:rsidP="00EC0AE0">
                      <w:pPr>
                        <w:jc w:val="center"/>
                        <w:rPr>
                          <w:lang w:val="en-US"/>
                        </w:rPr>
                      </w:pPr>
                      <w:proofErr w:type="gramStart"/>
                      <w:r>
                        <w:rPr>
                          <w:lang w:val="en-US"/>
                        </w:rPr>
                        <w:t xml:space="preserve">M </w:t>
                      </w:r>
                      <w:r w:rsidR="00D37041">
                        <w:rPr>
                          <w:lang w:val="en-US"/>
                        </w:rPr>
                        <w:t>:</w:t>
                      </w:r>
                      <w:proofErr w:type="gramEnd"/>
                      <w:r w:rsidR="00D37041">
                        <w:rPr>
                          <w:lang w:val="en-US"/>
                        </w:rPr>
                        <w:t>=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 w:rsidR="00D37041">
                        <w:rPr>
                          <w:lang w:val="en-US"/>
                        </w:rPr>
                        <w:t>a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 w:rsidR="00D37041">
                        <w:rPr>
                          <w:lang w:val="en-US"/>
                        </w:rPr>
                        <w:t>+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 w:rsidR="00D37041">
                        <w:rPr>
                          <w:lang w:val="en-US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="00EC0AE0">
        <w:rPr>
          <w:rFonts w:eastAsiaTheme="minorEastAsia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C7358AF" wp14:editId="001E087F">
                <wp:simplePos x="0" y="0"/>
                <wp:positionH relativeFrom="column">
                  <wp:posOffset>299085</wp:posOffset>
                </wp:positionH>
                <wp:positionV relativeFrom="paragraph">
                  <wp:posOffset>1050925</wp:posOffset>
                </wp:positionV>
                <wp:extent cx="967740" cy="495300"/>
                <wp:effectExtent l="19050" t="0" r="41910" b="19050"/>
                <wp:wrapNone/>
                <wp:docPr id="3" name="Блок-схема: данны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7740" cy="495300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46677A" w14:textId="77777777" w:rsidR="00D37041" w:rsidRPr="00875A48" w:rsidRDefault="00D37041" w:rsidP="00875A48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, 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7358AF" id="Блок-схема: данные 3" o:spid="_x0000_s1031" type="#_x0000_t111" style="position:absolute;left:0;text-align:left;margin-left:23.55pt;margin-top:82.75pt;width:76.2pt;height:3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" fillcolor="#5b9bd5 [3204]" strokecolor="#1f4d78 [1604]" strokeweight="1pt">
                <v:textbox>
                  <w:txbxContent>
                    <w:p w14:paraId="3846677A" w14:textId="77777777" w:rsidR="00D37041" w:rsidRPr="00875A48" w:rsidRDefault="00D37041" w:rsidP="00875A48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, b</w:t>
                      </w:r>
                    </w:p>
                  </w:txbxContent>
                </v:textbox>
              </v:shape>
            </w:pict>
          </mc:Fallback>
        </mc:AlternateContent>
      </w:r>
      <w:r w:rsidR="00EC0AE0">
        <w:rPr>
          <w:rFonts w:eastAsiaTheme="minorEastAsia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B38983A" wp14:editId="6534A35D">
                <wp:simplePos x="0" y="0"/>
                <wp:positionH relativeFrom="column">
                  <wp:posOffset>870585</wp:posOffset>
                </wp:positionH>
                <wp:positionV relativeFrom="paragraph">
                  <wp:posOffset>776605</wp:posOffset>
                </wp:positionV>
                <wp:extent cx="0" cy="274320"/>
                <wp:effectExtent l="0" t="0" r="19050" b="30480"/>
                <wp:wrapNone/>
                <wp:docPr id="4" name="Прямая соединительная линия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432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C7B60A4" id="Прямая соединительная линия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8.55pt,61.15pt" to="68.55pt,8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" strokecolor="#4472c4 [3208]" strokeweight="1.5pt">
                <v:stroke joinstyle="miter"/>
              </v:line>
            </w:pict>
          </mc:Fallback>
        </mc:AlternateContent>
      </w:r>
      <w:r w:rsidR="00875A48">
        <w:rPr>
          <w:rFonts w:eastAsiaTheme="minorEastAsia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6C1B26" wp14:editId="615A5E04">
                <wp:simplePos x="0" y="0"/>
                <wp:positionH relativeFrom="column">
                  <wp:posOffset>382905</wp:posOffset>
                </wp:positionH>
                <wp:positionV relativeFrom="paragraph">
                  <wp:posOffset>418465</wp:posOffset>
                </wp:positionV>
                <wp:extent cx="929640" cy="358140"/>
                <wp:effectExtent l="0" t="0" r="22860" b="22860"/>
                <wp:wrapNone/>
                <wp:docPr id="2" name="Блок-схема: знак завершения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9640" cy="358140"/>
                        </a:xfrm>
                        <a:prstGeom prst="flowChartTerminato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0E2319" w14:textId="77777777" w:rsidR="00D37041" w:rsidRDefault="00D37041" w:rsidP="00875A48">
                            <w:pPr>
                              <w:jc w:val="center"/>
                            </w:pPr>
                            <w:r>
                              <w:t>пуск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6C1B26" id="Блок-схема: знак завершения 2" o:spid="_x0000_s1032" type="#_x0000_t116" style="position:absolute;left:0;text-align:left;margin-left:30.15pt;margin-top:32.95pt;width:73.2pt;height:28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" fillcolor="#5b9bd5 [3204]" strokecolor="#1f4d78 [1604]" strokeweight="1pt">
                <v:textbox>
                  <w:txbxContent>
                    <w:p w14:paraId="150E2319" w14:textId="77777777" w:rsidR="00D37041" w:rsidRDefault="00D37041" w:rsidP="00875A48">
                      <w:pPr>
                        <w:jc w:val="center"/>
                      </w:pPr>
                      <w:r>
                        <w:t>пуск</w:t>
                      </w:r>
                    </w:p>
                  </w:txbxContent>
                </v:textbox>
              </v:shape>
            </w:pict>
          </mc:Fallback>
        </mc:AlternateContent>
      </w:r>
      <w:r w:rsidR="00875A48">
        <w:rPr>
          <w:rFonts w:eastAsiaTheme="minorEastAsia"/>
        </w:rPr>
        <w:t xml:space="preserve">Только Пуск и </w:t>
      </w:r>
      <w:r w:rsidR="00EC0AE0">
        <w:rPr>
          <w:rFonts w:eastAsiaTheme="minorEastAsia"/>
        </w:rPr>
        <w:t>Остановка</w:t>
      </w:r>
      <w:r w:rsidR="00875A48">
        <w:rPr>
          <w:rFonts w:eastAsiaTheme="minorEastAsia"/>
        </w:rPr>
        <w:t>.</w:t>
      </w:r>
    </w:p>
    <w:p w14:paraId="3B3358E9" w14:textId="77777777" w:rsidR="00B119C2" w:rsidRDefault="00B119C2" w:rsidP="00B119C2">
      <w:pPr>
        <w:pStyle w:val="a3"/>
        <w:rPr>
          <w:rFonts w:eastAsiaTheme="minorEastAsia"/>
        </w:rPr>
      </w:pPr>
    </w:p>
    <w:p w14:paraId="3BE6AD20" w14:textId="77777777" w:rsidR="00B119C2" w:rsidRDefault="00B119C2" w:rsidP="00B119C2">
      <w:pPr>
        <w:pStyle w:val="a3"/>
        <w:rPr>
          <w:rFonts w:eastAsiaTheme="minorEastAsia"/>
        </w:rPr>
      </w:pPr>
    </w:p>
    <w:p w14:paraId="1B8C6D3C" w14:textId="77777777" w:rsidR="00B119C2" w:rsidRDefault="00B119C2" w:rsidP="00B119C2">
      <w:pPr>
        <w:pStyle w:val="a3"/>
        <w:rPr>
          <w:rFonts w:eastAsiaTheme="minorEastAsia"/>
        </w:rPr>
      </w:pPr>
    </w:p>
    <w:p w14:paraId="75474AA5" w14:textId="77777777" w:rsidR="00B119C2" w:rsidRDefault="00B119C2" w:rsidP="00B119C2">
      <w:pPr>
        <w:pStyle w:val="a3"/>
        <w:rPr>
          <w:rFonts w:eastAsiaTheme="minorEastAsia"/>
        </w:rPr>
      </w:pPr>
    </w:p>
    <w:p w14:paraId="4B079074" w14:textId="77777777" w:rsidR="00B119C2" w:rsidRDefault="00B119C2" w:rsidP="00B119C2">
      <w:pPr>
        <w:pStyle w:val="a3"/>
        <w:rPr>
          <w:rFonts w:eastAsiaTheme="minorEastAsia"/>
        </w:rPr>
      </w:pPr>
    </w:p>
    <w:p w14:paraId="7C3D9D5C" w14:textId="77777777" w:rsidR="00B119C2" w:rsidRDefault="00B119C2" w:rsidP="00B119C2">
      <w:pPr>
        <w:pStyle w:val="a3"/>
        <w:rPr>
          <w:rFonts w:eastAsiaTheme="minorEastAsia"/>
        </w:rPr>
      </w:pPr>
    </w:p>
    <w:p w14:paraId="62CACFDA" w14:textId="77777777" w:rsidR="00B119C2" w:rsidRDefault="00B119C2" w:rsidP="00B119C2">
      <w:pPr>
        <w:pStyle w:val="a3"/>
        <w:rPr>
          <w:rFonts w:eastAsiaTheme="minorEastAsia"/>
        </w:rPr>
      </w:pPr>
    </w:p>
    <w:p w14:paraId="1994BABC" w14:textId="77777777" w:rsidR="00B119C2" w:rsidRDefault="00B119C2" w:rsidP="00B119C2">
      <w:pPr>
        <w:pStyle w:val="a3"/>
        <w:rPr>
          <w:rFonts w:eastAsiaTheme="minorEastAsia"/>
        </w:rPr>
      </w:pPr>
    </w:p>
    <w:p w14:paraId="79CC7E48" w14:textId="77777777" w:rsidR="00B119C2" w:rsidRDefault="00B119C2" w:rsidP="00B119C2">
      <w:pPr>
        <w:pStyle w:val="a3"/>
        <w:rPr>
          <w:rFonts w:eastAsiaTheme="minorEastAsia"/>
        </w:rPr>
      </w:pPr>
    </w:p>
    <w:p w14:paraId="35159501" w14:textId="77777777" w:rsidR="00B119C2" w:rsidRDefault="00B119C2" w:rsidP="00B119C2">
      <w:pPr>
        <w:pStyle w:val="a3"/>
        <w:rPr>
          <w:rFonts w:eastAsiaTheme="minorEastAsia"/>
        </w:rPr>
      </w:pPr>
    </w:p>
    <w:p w14:paraId="18022327" w14:textId="77777777" w:rsidR="00B119C2" w:rsidRDefault="00B119C2" w:rsidP="00B119C2">
      <w:pPr>
        <w:pStyle w:val="a3"/>
        <w:rPr>
          <w:rFonts w:eastAsiaTheme="minorEastAsia"/>
        </w:rPr>
      </w:pPr>
    </w:p>
    <w:p w14:paraId="250B5634" w14:textId="77777777" w:rsidR="00B119C2" w:rsidRDefault="00B119C2" w:rsidP="00B119C2">
      <w:pPr>
        <w:pStyle w:val="a3"/>
        <w:rPr>
          <w:rFonts w:eastAsiaTheme="minorEastAsia"/>
        </w:rPr>
      </w:pPr>
    </w:p>
    <w:p w14:paraId="3EF6C3DC" w14:textId="77777777" w:rsidR="00B119C2" w:rsidRDefault="00B119C2" w:rsidP="00B119C2">
      <w:pPr>
        <w:pStyle w:val="a3"/>
        <w:rPr>
          <w:rFonts w:eastAsiaTheme="minorEastAsia"/>
        </w:rPr>
      </w:pPr>
    </w:p>
    <w:p w14:paraId="1BC4A6E4" w14:textId="77777777" w:rsidR="00B119C2" w:rsidRDefault="00B119C2" w:rsidP="00B119C2">
      <w:pPr>
        <w:pStyle w:val="a3"/>
        <w:rPr>
          <w:rFonts w:eastAsiaTheme="minorEastAsia"/>
        </w:rPr>
      </w:pPr>
    </w:p>
    <w:p w14:paraId="624335BE" w14:textId="77777777" w:rsidR="00B119C2" w:rsidRDefault="00B119C2" w:rsidP="00B119C2">
      <w:pPr>
        <w:pStyle w:val="a3"/>
        <w:rPr>
          <w:rFonts w:eastAsiaTheme="minorEastAsia"/>
        </w:rPr>
      </w:pPr>
    </w:p>
    <w:p w14:paraId="4771ADB6" w14:textId="77777777" w:rsidR="00B119C2" w:rsidRDefault="00B119C2" w:rsidP="00B119C2">
      <w:pPr>
        <w:pStyle w:val="a3"/>
        <w:rPr>
          <w:rFonts w:eastAsiaTheme="minorEastAsia"/>
        </w:rPr>
      </w:pPr>
    </w:p>
    <w:p w14:paraId="6F220A56" w14:textId="77777777" w:rsidR="00B119C2" w:rsidRDefault="00B119C2" w:rsidP="00B119C2">
      <w:pPr>
        <w:pStyle w:val="a3"/>
        <w:rPr>
          <w:rFonts w:eastAsiaTheme="minorEastAsia"/>
        </w:rPr>
      </w:pPr>
    </w:p>
    <w:p w14:paraId="07F382AD" w14:textId="77777777" w:rsidR="00B119C2" w:rsidRDefault="00B119C2" w:rsidP="00B119C2">
      <w:pPr>
        <w:pStyle w:val="a3"/>
        <w:rPr>
          <w:rFonts w:eastAsiaTheme="minorEastAsia"/>
        </w:rPr>
      </w:pPr>
    </w:p>
    <w:p w14:paraId="23E8DD06" w14:textId="77777777" w:rsidR="00B119C2" w:rsidRDefault="00B119C2" w:rsidP="00B119C2">
      <w:pPr>
        <w:pStyle w:val="a3"/>
        <w:rPr>
          <w:rFonts w:eastAsiaTheme="minorEastAsia"/>
        </w:rPr>
      </w:pPr>
    </w:p>
    <w:p w14:paraId="3773EF2B" w14:textId="77777777" w:rsidR="00B119C2" w:rsidRDefault="00B119C2" w:rsidP="00B119C2">
      <w:pPr>
        <w:pStyle w:val="a3"/>
        <w:rPr>
          <w:rFonts w:eastAsiaTheme="minorEastAsia"/>
        </w:rPr>
      </w:pPr>
    </w:p>
    <w:p w14:paraId="75AB231A" w14:textId="77777777" w:rsidR="00B119C2" w:rsidRDefault="00B119C2" w:rsidP="00B119C2">
      <w:pPr>
        <w:pStyle w:val="a3"/>
        <w:rPr>
          <w:rFonts w:eastAsiaTheme="minorEastAsia"/>
        </w:rPr>
      </w:pPr>
    </w:p>
    <w:p w14:paraId="416E9E85" w14:textId="77777777" w:rsidR="00B119C2" w:rsidRDefault="00B119C2" w:rsidP="00B119C2">
      <w:pPr>
        <w:pStyle w:val="a3"/>
        <w:rPr>
          <w:rFonts w:eastAsiaTheme="minorEastAsia"/>
        </w:rPr>
      </w:pPr>
    </w:p>
    <w:p w14:paraId="4BC43ABE" w14:textId="77777777" w:rsidR="00B119C2" w:rsidRDefault="00B119C2" w:rsidP="00D37041">
      <w:pPr>
        <w:pStyle w:val="a3"/>
        <w:numPr>
          <w:ilvl w:val="0"/>
          <w:numId w:val="1"/>
        </w:numPr>
        <w:rPr>
          <w:rFonts w:eastAsiaTheme="minorEastAsia"/>
        </w:rPr>
      </w:pPr>
      <w:r w:rsidRPr="00B119C2">
        <w:rPr>
          <w:rFonts w:eastAsiaTheme="minorEastAsia"/>
        </w:rPr>
        <w:t xml:space="preserve">Таблица с </w:t>
      </w:r>
      <w:r w:rsidR="006D2B76">
        <w:rPr>
          <w:rFonts w:eastAsiaTheme="minorEastAsia"/>
        </w:rPr>
        <w:t>переменными</w:t>
      </w:r>
      <w:r w:rsidRPr="00B119C2">
        <w:rPr>
          <w:rFonts w:eastAsiaTheme="minorEastAsia"/>
        </w:rPr>
        <w:t>.</w:t>
      </w:r>
    </w:p>
    <w:p w14:paraId="420E707A" w14:textId="77777777" w:rsidR="00D37041" w:rsidRDefault="00D37041" w:rsidP="00D37041">
      <w:pPr>
        <w:pStyle w:val="a3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Код</w:t>
      </w:r>
      <w:r w:rsidR="002578A4">
        <w:rPr>
          <w:rFonts w:eastAsiaTheme="minorEastAsia"/>
          <w:lang w:val="en-US"/>
        </w:rPr>
        <w:t xml:space="preserve"> </w:t>
      </w:r>
      <w:r w:rsidR="002578A4">
        <w:rPr>
          <w:rFonts w:eastAsiaTheme="minorEastAsia"/>
        </w:rPr>
        <w:t>программы</w:t>
      </w:r>
      <w:r>
        <w:rPr>
          <w:rFonts w:eastAsiaTheme="minorEastAsia"/>
        </w:rPr>
        <w:t>:</w:t>
      </w:r>
    </w:p>
    <w:p w14:paraId="3EFDCFE9" w14:textId="77777777" w:rsidR="00502C71" w:rsidRPr="00502C71" w:rsidRDefault="00502C71" w:rsidP="00502C7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502C71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502C71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502C71">
        <w:rPr>
          <w:rFonts w:ascii="Courier New" w:hAnsi="Courier New" w:cs="Courier New"/>
          <w:color w:val="000000"/>
          <w:sz w:val="20"/>
          <w:szCs w:val="20"/>
        </w:rPr>
        <w:t>pr1;</w:t>
      </w:r>
    </w:p>
    <w:p w14:paraId="2A1E0473" w14:textId="77777777" w:rsidR="00502C71" w:rsidRPr="00502C71" w:rsidRDefault="00502C71" w:rsidP="00502C7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502C71">
        <w:rPr>
          <w:rFonts w:ascii="Courier New" w:hAnsi="Courier New" w:cs="Courier New"/>
          <w:b/>
          <w:bCs/>
          <w:color w:val="000000"/>
          <w:sz w:val="20"/>
          <w:szCs w:val="20"/>
        </w:rPr>
        <w:t>var</w:t>
      </w:r>
      <w:proofErr w:type="spellEnd"/>
    </w:p>
    <w:p w14:paraId="5C9D6B58" w14:textId="77777777" w:rsidR="00502C71" w:rsidRPr="005F79B7" w:rsidRDefault="00502C71" w:rsidP="00502C7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02C71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r w:rsidRPr="005F79B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, b, </w:t>
      </w:r>
      <w:proofErr w:type="gramStart"/>
      <w:r w:rsidRPr="005F79B7">
        <w:rPr>
          <w:rFonts w:ascii="Courier New" w:hAnsi="Courier New" w:cs="Courier New"/>
          <w:color w:val="000000"/>
          <w:sz w:val="20"/>
          <w:szCs w:val="20"/>
          <w:lang w:val="en-US"/>
        </w:rPr>
        <w:t>m:</w:t>
      </w:r>
      <w:r w:rsidRPr="005F79B7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proofErr w:type="gramEnd"/>
      <w:r w:rsidRPr="005F79B7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E2BF852" w14:textId="77777777" w:rsidR="00502C71" w:rsidRPr="005F79B7" w:rsidRDefault="00502C71" w:rsidP="00502C7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F79B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5F79B7">
        <w:rPr>
          <w:rFonts w:ascii="Courier New" w:hAnsi="Courier New" w:cs="Courier New"/>
          <w:color w:val="000000"/>
          <w:sz w:val="20"/>
          <w:szCs w:val="20"/>
          <w:lang w:val="en-US"/>
        </w:rPr>
        <w:t>R:</w:t>
      </w:r>
      <w:r w:rsidRPr="005F79B7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gramEnd"/>
      <w:r w:rsidRPr="005F79B7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7E2241A" w14:textId="77777777" w:rsidR="00502C71" w:rsidRPr="005F79B7" w:rsidRDefault="00502C71" w:rsidP="00502C7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5F79B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598FC9C4" w14:textId="77777777" w:rsidR="00502C71" w:rsidRPr="005F79B7" w:rsidRDefault="00502C71" w:rsidP="00502C7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F79B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r w:rsidRPr="005F79B7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5F79B7">
        <w:rPr>
          <w:rFonts w:ascii="Courier New" w:hAnsi="Courier New" w:cs="Courier New"/>
          <w:color w:val="000000"/>
          <w:sz w:val="20"/>
          <w:szCs w:val="20"/>
          <w:lang w:val="en-US"/>
        </w:rPr>
        <w:t>(a);</w:t>
      </w:r>
    </w:p>
    <w:p w14:paraId="7C3C599D" w14:textId="77777777" w:rsidR="00502C71" w:rsidRPr="005F79B7" w:rsidRDefault="00502C71" w:rsidP="00502C7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F79B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5F79B7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5F79B7">
        <w:rPr>
          <w:rFonts w:ascii="Courier New" w:hAnsi="Courier New" w:cs="Courier New"/>
          <w:color w:val="000000"/>
          <w:sz w:val="20"/>
          <w:szCs w:val="20"/>
          <w:lang w:val="en-US"/>
        </w:rPr>
        <w:t>(b);</w:t>
      </w:r>
    </w:p>
    <w:p w14:paraId="3246CE14" w14:textId="77777777" w:rsidR="00502C71" w:rsidRPr="005F79B7" w:rsidRDefault="00502C71" w:rsidP="00502C7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F79B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5F79B7">
        <w:rPr>
          <w:rFonts w:ascii="Courier New" w:hAnsi="Courier New" w:cs="Courier New"/>
          <w:color w:val="000000"/>
          <w:sz w:val="20"/>
          <w:szCs w:val="20"/>
          <w:lang w:val="en-US"/>
        </w:rPr>
        <w:t>m :</w:t>
      </w:r>
      <w:proofErr w:type="gramEnd"/>
      <w:r w:rsidRPr="005F79B7">
        <w:rPr>
          <w:rFonts w:ascii="Courier New" w:hAnsi="Courier New" w:cs="Courier New"/>
          <w:color w:val="000000"/>
          <w:sz w:val="20"/>
          <w:szCs w:val="20"/>
          <w:lang w:val="en-US"/>
        </w:rPr>
        <w:t>= a + b;</w:t>
      </w:r>
    </w:p>
    <w:p w14:paraId="615C9A6C" w14:textId="77777777" w:rsidR="00502C71" w:rsidRPr="00502C71" w:rsidRDefault="00502C71" w:rsidP="00502C7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02C7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502C71">
        <w:rPr>
          <w:rFonts w:ascii="Courier New" w:hAnsi="Courier New" w:cs="Courier New"/>
          <w:color w:val="000000"/>
          <w:sz w:val="20"/>
          <w:szCs w:val="20"/>
          <w:lang w:val="en-US"/>
        </w:rPr>
        <w:t>R :</w:t>
      </w:r>
      <w:proofErr w:type="gramEnd"/>
      <w:r w:rsidRPr="00502C71">
        <w:rPr>
          <w:rFonts w:ascii="Courier New" w:hAnsi="Courier New" w:cs="Courier New"/>
          <w:color w:val="000000"/>
          <w:sz w:val="20"/>
          <w:szCs w:val="20"/>
          <w:lang w:val="en-US"/>
        </w:rPr>
        <w:t>= (m * m * cos(a)) / (ln(m) + sin(m));</w:t>
      </w:r>
    </w:p>
    <w:p w14:paraId="389D142D" w14:textId="77777777" w:rsidR="00502C71" w:rsidRPr="00502C71" w:rsidRDefault="00502C71" w:rsidP="00502C7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502C7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502C71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502C7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Start"/>
      <w:r w:rsidRPr="00502C71">
        <w:rPr>
          <w:rFonts w:ascii="Courier New" w:hAnsi="Courier New" w:cs="Courier New"/>
          <w:color w:val="000000"/>
          <w:sz w:val="20"/>
          <w:szCs w:val="20"/>
        </w:rPr>
        <w:t>R:</w:t>
      </w:r>
      <w:r w:rsidRPr="00502C71">
        <w:rPr>
          <w:rFonts w:ascii="Courier New" w:hAnsi="Courier New" w:cs="Courier New"/>
          <w:color w:val="006400"/>
          <w:sz w:val="20"/>
          <w:szCs w:val="20"/>
        </w:rPr>
        <w:t>2</w:t>
      </w:r>
      <w:r w:rsidRPr="00502C71">
        <w:rPr>
          <w:rFonts w:ascii="Courier New" w:hAnsi="Courier New" w:cs="Courier New"/>
          <w:color w:val="000000"/>
          <w:sz w:val="20"/>
          <w:szCs w:val="20"/>
        </w:rPr>
        <w:t>:</w:t>
      </w:r>
      <w:r w:rsidRPr="00502C71">
        <w:rPr>
          <w:rFonts w:ascii="Courier New" w:hAnsi="Courier New" w:cs="Courier New"/>
          <w:color w:val="006400"/>
          <w:sz w:val="20"/>
          <w:szCs w:val="20"/>
        </w:rPr>
        <w:t>4</w:t>
      </w:r>
      <w:proofErr w:type="gramEnd"/>
      <w:r w:rsidR="0031070A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7D1BCE3F" w14:textId="77777777" w:rsidR="00502C71" w:rsidRPr="00502C71" w:rsidRDefault="00502C71" w:rsidP="00502C71">
      <w:pPr>
        <w:ind w:left="360"/>
        <w:rPr>
          <w:rFonts w:eastAsiaTheme="minorEastAsia"/>
        </w:rPr>
      </w:pPr>
      <w:proofErr w:type="spellStart"/>
      <w:r w:rsidRPr="00502C71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502C71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2EC4472A" w14:textId="77777777" w:rsidR="00D37041" w:rsidRDefault="00D37041" w:rsidP="00D37041">
      <w:pPr>
        <w:pStyle w:val="a3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Скриншот</w:t>
      </w:r>
      <w:r w:rsidR="006D2B76">
        <w:rPr>
          <w:rFonts w:eastAsiaTheme="minorEastAsia"/>
        </w:rPr>
        <w:t xml:space="preserve"> вывода результата</w:t>
      </w:r>
      <w:r>
        <w:rPr>
          <w:rFonts w:eastAsiaTheme="minorEastAsia"/>
        </w:rPr>
        <w:t>.</w:t>
      </w:r>
    </w:p>
    <w:p w14:paraId="3AEAEEE6" w14:textId="77777777" w:rsidR="00D37041" w:rsidRDefault="00D37041" w:rsidP="00D37041">
      <w:pPr>
        <w:pStyle w:val="a3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Необходимо было ввести промежуточную переменную для упрощения реализации программы.</w:t>
      </w:r>
    </w:p>
    <w:p w14:paraId="61DBC2D2" w14:textId="77777777" w:rsidR="00D37041" w:rsidRPr="00D37041" w:rsidRDefault="00D37041" w:rsidP="00D37041">
      <w:pPr>
        <w:pStyle w:val="a3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Цель…</w:t>
      </w:r>
    </w:p>
    <w:sectPr w:rsidR="00D37041" w:rsidRPr="00D3704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AB52D0"/>
    <w:multiLevelType w:val="hybridMultilevel"/>
    <w:tmpl w:val="B57AB2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A92563"/>
    <w:multiLevelType w:val="hybridMultilevel"/>
    <w:tmpl w:val="71F2AAB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tTQyNDY3MjA0NDNR0lEKTi0uzszPAykwrAUA0FOonSwAAAA="/>
  </w:docVars>
  <w:rsids>
    <w:rsidRoot w:val="00875A48"/>
    <w:rsid w:val="001F4DA0"/>
    <w:rsid w:val="002578A4"/>
    <w:rsid w:val="002A0DAA"/>
    <w:rsid w:val="0031070A"/>
    <w:rsid w:val="00390638"/>
    <w:rsid w:val="00441483"/>
    <w:rsid w:val="00502C71"/>
    <w:rsid w:val="005A2ECF"/>
    <w:rsid w:val="005F79B7"/>
    <w:rsid w:val="006D2B76"/>
    <w:rsid w:val="00875A48"/>
    <w:rsid w:val="00B119C2"/>
    <w:rsid w:val="00D37041"/>
    <w:rsid w:val="00D7689A"/>
    <w:rsid w:val="00EC0AE0"/>
    <w:rsid w:val="00F90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AD995D"/>
  <w15:chartTrackingRefBased/>
  <w15:docId w15:val="{80B46479-0308-4752-BEB1-30F722998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75A48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875A48"/>
    <w:rPr>
      <w:color w:val="808080"/>
    </w:rPr>
  </w:style>
  <w:style w:type="character" w:styleId="a5">
    <w:name w:val="annotation reference"/>
    <w:basedOn w:val="a0"/>
    <w:uiPriority w:val="99"/>
    <w:semiHidden/>
    <w:unhideWhenUsed/>
    <w:rsid w:val="00B119C2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B119C2"/>
    <w:pPr>
      <w:spacing w:line="240" w:lineRule="auto"/>
    </w:pPr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semiHidden/>
    <w:rsid w:val="00B119C2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B119C2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B119C2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B119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B119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CE1795-FD13-4C93-A37A-B88F1FA7D1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8-09-10T06:58:00Z</dcterms:created>
  <dcterms:modified xsi:type="dcterms:W3CDTF">2019-07-11T14:50:00Z</dcterms:modified>
</cp:coreProperties>
</file>